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2CBBA" w14:textId="182BE194" w:rsidR="00D47A23" w:rsidRDefault="00D47A23" w:rsidP="00D47A23">
      <w:pPr>
        <w:pStyle w:val="Heading1"/>
      </w:pPr>
      <w:r>
        <w:t>Capstone project proposal</w:t>
      </w:r>
    </w:p>
    <w:p w14:paraId="6257E2EF" w14:textId="52B4F1F3" w:rsidR="00F418B6" w:rsidRDefault="00F418B6" w:rsidP="00D47A23">
      <w:pPr>
        <w:pStyle w:val="Heading2"/>
      </w:pPr>
      <w:r>
        <w:t>Problem Identification</w:t>
      </w:r>
    </w:p>
    <w:p w14:paraId="0BC91269" w14:textId="51872130" w:rsidR="00D47A23" w:rsidRPr="00D47A23" w:rsidRDefault="00D164F6" w:rsidP="00D47A23">
      <w:r>
        <w:t>Anticipat</w:t>
      </w:r>
      <w:r w:rsidR="004B4C81">
        <w:t>ing</w:t>
      </w:r>
      <w:r>
        <w:t xml:space="preserve"> consumer needs and preferences is the goal of any busin</w:t>
      </w:r>
      <w:r w:rsidR="00422CF5">
        <w:t xml:space="preserve">ess. If you have data that can help you </w:t>
      </w:r>
      <w:r w:rsidR="004B4C81">
        <w:t>improve your chances of success on this task,</w:t>
      </w:r>
      <w:r w:rsidR="00422CF5">
        <w:t xml:space="preserve"> you should take advantage of t</w:t>
      </w:r>
      <w:r w:rsidR="000D6ABB">
        <w:t xml:space="preserve">his leverage. Recommendation systems are </w:t>
      </w:r>
      <w:r w:rsidR="004B4C81">
        <w:t xml:space="preserve">the probable solution to </w:t>
      </w:r>
      <w:r w:rsidR="000D6ABB">
        <w:t>this problem</w:t>
      </w:r>
      <w:r w:rsidR="00C81E51">
        <w:t xml:space="preserve"> b</w:t>
      </w:r>
      <w:r w:rsidR="004B4C81">
        <w:t>y u</w:t>
      </w:r>
      <w:r w:rsidR="000D6ABB">
        <w:t xml:space="preserve">sing </w:t>
      </w:r>
      <w:r w:rsidR="00C81E51">
        <w:t xml:space="preserve">historical </w:t>
      </w:r>
      <w:r w:rsidR="006E366F">
        <w:t xml:space="preserve">data from the consumer or </w:t>
      </w:r>
      <w:r w:rsidR="00D67DC8">
        <w:t xml:space="preserve">anybody with similar </w:t>
      </w:r>
      <w:r w:rsidR="0083356D">
        <w:t xml:space="preserve">features, behavior, </w:t>
      </w:r>
      <w:r w:rsidR="00D67DC8">
        <w:t xml:space="preserve">or </w:t>
      </w:r>
      <w:r w:rsidR="000F3C83">
        <w:t xml:space="preserve">consumption </w:t>
      </w:r>
      <w:r w:rsidR="0083356D">
        <w:t>habits.</w:t>
      </w:r>
    </w:p>
    <w:p w14:paraId="60A9CAE1" w14:textId="23AB0C64" w:rsidR="00F418B6" w:rsidRDefault="00F418B6" w:rsidP="00D47A23">
      <w:pPr>
        <w:pStyle w:val="Heading2"/>
      </w:pPr>
      <w:r>
        <w:t>Problem statement formation</w:t>
      </w:r>
    </w:p>
    <w:p w14:paraId="48263C82" w14:textId="50DBED85" w:rsidR="00CE1C94" w:rsidRPr="00CE1C94" w:rsidRDefault="00F346F3" w:rsidP="00CE1C94">
      <w:r>
        <w:t>The</w:t>
      </w:r>
      <w:r w:rsidR="00CE1C94">
        <w:t xml:space="preserve"> </w:t>
      </w:r>
      <w:r w:rsidR="00C81E51">
        <w:t>project</w:t>
      </w:r>
      <w:r w:rsidR="009A2B06">
        <w:t>'</w:t>
      </w:r>
      <w:r w:rsidR="00C81E51">
        <w:t>s goal</w:t>
      </w:r>
      <w:r>
        <w:t xml:space="preserve"> </w:t>
      </w:r>
      <w:r w:rsidR="00CE1C94">
        <w:t>is to create a recommendation system capable</w:t>
      </w:r>
      <w:r w:rsidR="00721344">
        <w:t xml:space="preserve"> of suggesting new tracks based on the existing tracks </w:t>
      </w:r>
      <w:r w:rsidR="00AE2D6B">
        <w:t xml:space="preserve">in the </w:t>
      </w:r>
      <w:r w:rsidR="00721344">
        <w:t>playlist</w:t>
      </w:r>
      <w:r w:rsidR="00AE2D6B">
        <w:t xml:space="preserve"> of any user of music streaming.</w:t>
      </w:r>
    </w:p>
    <w:p w14:paraId="6CD914B1" w14:textId="7C170AEF" w:rsidR="00F418B6" w:rsidRDefault="00F418B6" w:rsidP="00D47A23">
      <w:pPr>
        <w:pStyle w:val="Heading2"/>
      </w:pPr>
      <w:r>
        <w:t>Context</w:t>
      </w:r>
    </w:p>
    <w:p w14:paraId="359BB8FD" w14:textId="00F87137" w:rsidR="00156036" w:rsidRDefault="004F0DB8" w:rsidP="00721344">
      <w:r>
        <w:t>I</w:t>
      </w:r>
      <w:r w:rsidR="009A2B06">
        <w:t>'</w:t>
      </w:r>
      <w:r>
        <w:t>m using data public</w:t>
      </w:r>
      <w:r w:rsidR="00B1772B">
        <w:t>ly</w:t>
      </w:r>
      <w:r>
        <w:t xml:space="preserve"> available from Spotify through their API </w:t>
      </w:r>
      <w:proofErr w:type="spellStart"/>
      <w:r>
        <w:t>Spotipy</w:t>
      </w:r>
      <w:proofErr w:type="spellEnd"/>
      <w:r>
        <w:t>. I gathered playl</w:t>
      </w:r>
      <w:r w:rsidR="00B1772B">
        <w:t>ists of users in the USA</w:t>
      </w:r>
      <w:r w:rsidR="0051750D">
        <w:t xml:space="preserve"> for the year</w:t>
      </w:r>
      <w:r w:rsidR="00156036">
        <w:t>s</w:t>
      </w:r>
      <w:r w:rsidR="0051750D">
        <w:t xml:space="preserve"> 2018 to 2021.</w:t>
      </w:r>
    </w:p>
    <w:p w14:paraId="7EBBBFF1" w14:textId="7A13F64A" w:rsidR="00721344" w:rsidRPr="00721344" w:rsidRDefault="00156036" w:rsidP="00721344">
      <w:r>
        <w:t xml:space="preserve">Using the tracks of each playlist, </w:t>
      </w:r>
      <w:r w:rsidR="00A42F05">
        <w:t xml:space="preserve">I will suggest </w:t>
      </w:r>
      <w:r w:rsidR="006C297F">
        <w:t xml:space="preserve">the </w:t>
      </w:r>
      <w:r w:rsidR="005C128B">
        <w:t xml:space="preserve">new </w:t>
      </w:r>
      <w:r w:rsidR="00A42F05">
        <w:t>tracks</w:t>
      </w:r>
      <w:r w:rsidR="008F77B3">
        <w:t xml:space="preserve"> and check if the</w:t>
      </w:r>
      <w:r w:rsidR="005C128B">
        <w:t xml:space="preserve"> </w:t>
      </w:r>
      <w:r w:rsidR="0055604B">
        <w:t>user is accepting the suggestion</w:t>
      </w:r>
      <w:r w:rsidR="005C128B">
        <w:t>.</w:t>
      </w:r>
    </w:p>
    <w:p w14:paraId="5EFBCD46" w14:textId="2017F300" w:rsidR="00F418B6" w:rsidRDefault="00F418B6" w:rsidP="00D47A23">
      <w:pPr>
        <w:pStyle w:val="Heading2"/>
      </w:pPr>
      <w:r>
        <w:t>Criteria for success</w:t>
      </w:r>
    </w:p>
    <w:p w14:paraId="6B66CBDB" w14:textId="11EBDF5C" w:rsidR="00EB62A4" w:rsidRPr="00EB62A4" w:rsidRDefault="0055604B" w:rsidP="00EB62A4">
      <w:r>
        <w:t xml:space="preserve">I will use one part of the playlist once I miss the user's interaction to check if the </w:t>
      </w:r>
      <w:r w:rsidR="0053517C">
        <w:t>user</w:t>
      </w:r>
      <w:r w:rsidR="0053517C">
        <w:t xml:space="preserve"> is enjoying the </w:t>
      </w:r>
      <w:r>
        <w:t>recommended tracks</w:t>
      </w:r>
      <w:r w:rsidR="005C128B">
        <w:t>. Then, I</w:t>
      </w:r>
      <w:r w:rsidR="00EA1FE8">
        <w:t xml:space="preserve"> will compare the suggestion against the remaining tracks </w:t>
      </w:r>
      <w:r w:rsidR="003612EF">
        <w:t xml:space="preserve">of that </w:t>
      </w:r>
      <w:r w:rsidR="00EA1FE8">
        <w:t>playlist.</w:t>
      </w:r>
    </w:p>
    <w:p w14:paraId="7CFEE3BF" w14:textId="02B62723" w:rsidR="00F418B6" w:rsidRDefault="00F418B6" w:rsidP="00D47A23">
      <w:pPr>
        <w:pStyle w:val="Heading2"/>
      </w:pPr>
      <w:r>
        <w:t>Scope of solution space</w:t>
      </w:r>
    </w:p>
    <w:p w14:paraId="6FF8D618" w14:textId="569061D8" w:rsidR="00EA1FE8" w:rsidRDefault="006C168C" w:rsidP="00EA1FE8">
      <w:r>
        <w:t xml:space="preserve">The solution must work </w:t>
      </w:r>
      <w:r w:rsidR="00C37316">
        <w:t>adequate</w:t>
      </w:r>
      <w:r>
        <w:t xml:space="preserve">ly for the Spotify </w:t>
      </w:r>
      <w:r w:rsidR="00CB3CD2">
        <w:t>data,</w:t>
      </w:r>
      <w:r>
        <w:t xml:space="preserve"> but the methodology can be transferred to any problem where you have </w:t>
      </w:r>
      <w:r w:rsidR="00CB3CD2">
        <w:t xml:space="preserve">the </w:t>
      </w:r>
      <w:r w:rsidR="00C37316">
        <w:t>users' data</w:t>
      </w:r>
      <w:r>
        <w:t xml:space="preserve"> and their </w:t>
      </w:r>
      <w:r w:rsidR="009A2B06">
        <w:t>"</w:t>
      </w:r>
      <w:r w:rsidR="00CB3CD2">
        <w:t>consumption</w:t>
      </w:r>
      <w:r w:rsidR="00C37316">
        <w:t>."</w:t>
      </w:r>
    </w:p>
    <w:p w14:paraId="050342E3" w14:textId="249A0A40" w:rsidR="00F5070B" w:rsidRPr="00EA1FE8" w:rsidRDefault="00D723E3" w:rsidP="00EA1FE8">
      <w:r>
        <w:t xml:space="preserve">The initial approach for the </w:t>
      </w:r>
      <w:proofErr w:type="spellStart"/>
      <w:r w:rsidR="00C37316">
        <w:t>recommendr</w:t>
      </w:r>
      <w:proofErr w:type="spellEnd"/>
      <w:r>
        <w:t xml:space="preserve"> is to </w:t>
      </w:r>
      <w:r w:rsidR="00C767E6">
        <w:t xml:space="preserve">use </w:t>
      </w:r>
      <w:r w:rsidR="00C767E6">
        <w:t>Collaborative-Filtering</w:t>
      </w:r>
      <w:r w:rsidR="009A2B06">
        <w:t>,</w:t>
      </w:r>
      <w:r w:rsidR="00C767E6">
        <w:t xml:space="preserve"> but other </w:t>
      </w:r>
      <w:r w:rsidR="00C37316">
        <w:t>method</w:t>
      </w:r>
      <w:r w:rsidR="008551EF">
        <w:t>s</w:t>
      </w:r>
      <w:r w:rsidR="00C767E6">
        <w:t xml:space="preserve"> must be tested.</w:t>
      </w:r>
    </w:p>
    <w:p w14:paraId="5974171D" w14:textId="5179B9C6" w:rsidR="00F418B6" w:rsidRDefault="00F418B6" w:rsidP="00D47A23">
      <w:pPr>
        <w:pStyle w:val="Heading2"/>
      </w:pPr>
      <w:r>
        <w:t>Constraints</w:t>
      </w:r>
    </w:p>
    <w:p w14:paraId="2E7F0C01" w14:textId="155B3F28" w:rsidR="00EA1FE8" w:rsidRPr="00EA1FE8" w:rsidRDefault="00EA1FE8" w:rsidP="00EA1FE8">
      <w:r>
        <w:t xml:space="preserve">The use of the </w:t>
      </w:r>
      <w:r w:rsidR="009A2B06">
        <w:t>"</w:t>
      </w:r>
      <w:r>
        <w:t>historical</w:t>
      </w:r>
      <w:r w:rsidR="009A2B06">
        <w:t>"</w:t>
      </w:r>
      <w:r>
        <w:t xml:space="preserve"> data do</w:t>
      </w:r>
      <w:r w:rsidR="003F117F">
        <w:t>es not give us instant feedback, so we will need to split the playlist to evaluate the performance of the recommender.</w:t>
      </w:r>
    </w:p>
    <w:p w14:paraId="55A78FC5" w14:textId="26E96496" w:rsidR="00F418B6" w:rsidRDefault="00F418B6" w:rsidP="00D47A23">
      <w:pPr>
        <w:pStyle w:val="Heading2"/>
      </w:pPr>
      <w:r>
        <w:t>Stakeholders</w:t>
      </w:r>
    </w:p>
    <w:p w14:paraId="5A78418A" w14:textId="29C1423F" w:rsidR="00A42F05" w:rsidRPr="00A42F05" w:rsidRDefault="00EE7B65" w:rsidP="00A42F05">
      <w:r>
        <w:t>Business owners willing to use data to suggest more products or services to their customers.</w:t>
      </w:r>
    </w:p>
    <w:p w14:paraId="18436969" w14:textId="286D10C0" w:rsidR="00F418B6" w:rsidRDefault="00F418B6" w:rsidP="00D47A23">
      <w:pPr>
        <w:pStyle w:val="Heading2"/>
      </w:pPr>
      <w:r>
        <w:t>Data sources</w:t>
      </w:r>
    </w:p>
    <w:p w14:paraId="404530F5" w14:textId="6918F2E8" w:rsidR="00A42F05" w:rsidRDefault="00A42F05" w:rsidP="00A42F05">
      <w:r>
        <w:t xml:space="preserve">API </w:t>
      </w:r>
      <w:proofErr w:type="spellStart"/>
      <w:r>
        <w:t>Spotipy</w:t>
      </w:r>
      <w:proofErr w:type="spellEnd"/>
    </w:p>
    <w:sectPr w:rsidR="00A42F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MDcxMjAzMDAztTRW0lEKTi0uzszPAykwqgUAGqbadiwAAAA="/>
  </w:docVars>
  <w:rsids>
    <w:rsidRoot w:val="00F418B6"/>
    <w:rsid w:val="000D6ABB"/>
    <w:rsid w:val="000F3C83"/>
    <w:rsid w:val="00156036"/>
    <w:rsid w:val="002A07D5"/>
    <w:rsid w:val="003612EF"/>
    <w:rsid w:val="003F117F"/>
    <w:rsid w:val="00422CF5"/>
    <w:rsid w:val="004B4C81"/>
    <w:rsid w:val="004F0DB8"/>
    <w:rsid w:val="0051750D"/>
    <w:rsid w:val="0053517C"/>
    <w:rsid w:val="0055604B"/>
    <w:rsid w:val="005C128B"/>
    <w:rsid w:val="00635E31"/>
    <w:rsid w:val="00693E67"/>
    <w:rsid w:val="006C168C"/>
    <w:rsid w:val="006C297F"/>
    <w:rsid w:val="006E366F"/>
    <w:rsid w:val="00721344"/>
    <w:rsid w:val="0083356D"/>
    <w:rsid w:val="008551EF"/>
    <w:rsid w:val="008F77B3"/>
    <w:rsid w:val="009A2B06"/>
    <w:rsid w:val="00A42F05"/>
    <w:rsid w:val="00A83682"/>
    <w:rsid w:val="00AE2D6B"/>
    <w:rsid w:val="00B1772B"/>
    <w:rsid w:val="00C0663D"/>
    <w:rsid w:val="00C37316"/>
    <w:rsid w:val="00C767E6"/>
    <w:rsid w:val="00C81E51"/>
    <w:rsid w:val="00CA07B7"/>
    <w:rsid w:val="00CB25C9"/>
    <w:rsid w:val="00CB3CD2"/>
    <w:rsid w:val="00CE1C94"/>
    <w:rsid w:val="00D164F6"/>
    <w:rsid w:val="00D47A23"/>
    <w:rsid w:val="00D67DC8"/>
    <w:rsid w:val="00D723E3"/>
    <w:rsid w:val="00E21459"/>
    <w:rsid w:val="00EA1FE8"/>
    <w:rsid w:val="00EB62A4"/>
    <w:rsid w:val="00EE6CF5"/>
    <w:rsid w:val="00EE7B65"/>
    <w:rsid w:val="00F346F3"/>
    <w:rsid w:val="00F418B6"/>
    <w:rsid w:val="00F50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F1824"/>
  <w15:chartTrackingRefBased/>
  <w15:docId w15:val="{A530138A-B525-4BCC-8489-D2E0E063B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18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8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47A2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55</Words>
  <Characters>1456</Characters>
  <Application>Microsoft Office Word</Application>
  <DocSecurity>0</DocSecurity>
  <Lines>12</Lines>
  <Paragraphs>3</Paragraphs>
  <ScaleCrop>false</ScaleCrop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45</cp:revision>
  <dcterms:created xsi:type="dcterms:W3CDTF">2022-01-30T03:37:00Z</dcterms:created>
  <dcterms:modified xsi:type="dcterms:W3CDTF">2022-02-04T03:52:00Z</dcterms:modified>
</cp:coreProperties>
</file>